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Qatar</w:t>
      </w:r>
      <w:r>
        <w:t xml:space="preserve"> </w:t>
      </w:r>
      <w:r>
        <w:t xml:space="preserve">Doha</w:t>
      </w:r>
    </w:p>
    <w:bookmarkStart w:id="20" w:name="Xc0d0c5d3b550bba708f66dd7ea5a41c096ed91a"/>
    <w:p>
      <w:pPr>
        <w:pStyle w:val="Heading1"/>
      </w:pPr>
      <w:r>
        <w:t xml:space="preserve">Personal Statement: A Dedicated Geologist Seeking to Contribute to Qatar Doha's Geological Advancement</w:t>
      </w:r>
    </w:p>
    <w:p>
      <w:pPr>
        <w:pStyle w:val="FirstParagraph"/>
      </w:pPr>
      <w:r>
        <w:t xml:space="preserve">As a passionate and highly skilled Geologist with over eight years of comprehensive field and laboratory experience, I am writing this Personal Statement to express my enthusiastic application for a geological position within the dynamic landscape of Qatar Doha. My career has been meticulously focused on advancing earth science applications in resource-rich environments, making Qatar Doha an exceptionally compelling destination where I can deploy my expertise to support the nation's strategic development goals. This document outlines not only my professional qualifications but also my profound commitment to contributing meaningfully to the geological sector within this vibrant Gulf capital.</w:t>
      </w:r>
    </w:p>
    <w:p>
      <w:pPr>
        <w:pStyle w:val="BodyText"/>
      </w:pPr>
      <w:r>
        <w:t xml:space="preserve">My academic foundation began with a Bachelor of Science in Geology from King Saud University, followed by a Master of Science in Petroleum Geology from the University of Aberdeen – renowned for its excellence in hydrocarbon research. During my master's program, I conducted specialized research on carbonate reservoir characterization, directly aligning with Qatar's extensive hydrocarbon basins. This academic rigor was further strengthened through certification in advanced GIS applications and subsurface interpretation techniques, ensuring I possess the technical toolkit to address complex geological challenges across Qatar Doha.</w:t>
      </w:r>
    </w:p>
    <w:p>
      <w:pPr>
        <w:pStyle w:val="BodyText"/>
      </w:pPr>
      <w:r>
        <w:t xml:space="preserve">Professionally, I have spent six years working in the Middle Eastern energy sector, most recently as a Senior Geologist with a leading international E&amp;P company operating in Abu Dhabi. My responsibilities included reservoir modeling for carbonate formations, seismic interpretation of subsurface structures, and development of geological frameworks for field expansion projects. A pivotal achievement was leading the team that identified an additional 150 million barrels of recoverable oil in the Upper Zakum field through advanced stratigraphic analysis – a project demanding meticulous attention to detail and collaborative problem-solving. This experience directly translates to Qatar's context, where accurate reservoir characterization is critical for maximizing recovery from fields like North Field, the world's largest natural gas deposit.</w:t>
      </w:r>
    </w:p>
    <w:p>
      <w:pPr>
        <w:pStyle w:val="BodyText"/>
      </w:pPr>
      <w:r>
        <w:t xml:space="preserve">What truly sets me apart as a Geologist is my proven ability to translate complex geological data into actionable business intelligence. In my previous role, I developed an integrated workflow combining well-log analysis with outcrop studies that reduced exploration risk by 35% in carbonate environments. I have also championed environmental stewardship initiatives, including a successful groundwater contamination assessment project that ensured compliance with UAE regulations while protecting local ecosystems – a principle deeply resonant with Qatar's National Vision 2030 commitment to sustainable development. Having closely followed Qatar's ambitious projects like the Lusail City development and the expansion of Ras Laffan Industrial City, I am keenly aware of how geological expertise directly supports urban infrastructure planning and resource management in Doha.</w:t>
      </w:r>
    </w:p>
    <w:p>
      <w:pPr>
        <w:pStyle w:val="BodyText"/>
      </w:pPr>
      <w:r>
        <w:t xml:space="preserve">My motivation to pursue a career in Qatar Doha stems from both professional ambition and personal alignment with the nation's vision. The rapid development trajectory of Doha – with its iconic skyline, world-class infrastructure, and strategic role as a global energy hub – presents unparalleled opportunities for geological innovation. As a Geologist, I am particularly drawn to Qatar's unique geological setting: the Arabian Plate's complex tectonic history created exceptional hydrocarbon reservoirs while also shaping the desert landscape that demands sophisticated engineering solutions. I am eager to apply my expertise in carbonate geology and structural analysis to support Qatar Petroleum and other key stakeholders in optimizing resource extraction, ensuring long-term energy security for both Qatar and global markets.</w:t>
      </w:r>
    </w:p>
    <w:p>
      <w:pPr>
        <w:pStyle w:val="BodyText"/>
      </w:pPr>
      <w:r>
        <w:t xml:space="preserve">Furthermore, I recognize that success in Qatar Doha requires more than technical proficiency; it demands cultural fluency and collaborative spirit. During my tenure in the UAE, I immersed myself in Gulf business culture through language training (Arabic proficiency at B1 level) and participation in cross-cultural workshops. I have consistently demonstrated adaptability – for instance, modifying field protocols during extreme desert conditions to ensure both safety and data integrity. My approach emphasizes knowledge sharing: I recently mentored three junior geologists through a structured on-the-job training program that improved team productivity by 25%, a methodology I am eager to replicate within Qatar's professional environment.</w:t>
      </w:r>
    </w:p>
    <w:p>
      <w:pPr>
        <w:pStyle w:val="BodyText"/>
      </w:pPr>
      <w:r>
        <w:t xml:space="preserve">Qatar Doha's commitment to technological advancement deeply resonates with my professional philosophy. The nation's investments in digital transformation for energy sector operations – including AI-driven seismic analysis and drone-based geological mapping – align perfectly with my interest in integrating cutting-edge technology into traditional geology. I am particularly excited about the potential to contribute to Qatar's emerging focus on carbon capture, utilization, and storage (CCUS) initiatives. As a Geologist with specialized training in subsurface storage characterization, I envision playing a key role in developing the geological frameworks necessary for these sustainability projects within Doha's industrial landscape.</w:t>
      </w:r>
    </w:p>
    <w:p>
      <w:pPr>
        <w:pStyle w:val="BodyText"/>
      </w:pPr>
      <w:r>
        <w:t xml:space="preserve">Throughout my career, I have consistently demonstrated reliability under pressure: during a critical well placement project in Oman, I maintained 24/7 field presence for three weeks to resolve unexpected subsurface uncertainties, ultimately preventing a $12 million operational delay. This work ethic – coupled with my meticulous attention to detail in geological reporting and data management – ensures that every assignment receives thorough technical execution. I am equally committed to safety excellence, having achieved zero lost-time incidents across all my field operations through proactive hazard identification protocols.</w:t>
      </w:r>
    </w:p>
    <w:p>
      <w:pPr>
        <w:pStyle w:val="BodyText"/>
      </w:pPr>
      <w:r>
        <w:t xml:space="preserve">Ultimately, this Personal Statement represents not merely an application but a declaration of intent: to become a valued member of Qatar's geological community in Doha. I see myself contributing to the nation's legacy as a leader in responsible resource management and sustainable development. My background uniquely positions me to support Qatar Petroleum's strategic objectives while advancing the broader goals of environmental stewardship and economic diversification embedded in Qatar National Vision 2030. I am confident that my technical expertise, cultural adaptability, and unwavering commitment to geological excellence make me an ideal candidate for this role in Qatar Doha.</w:t>
      </w:r>
    </w:p>
    <w:p>
      <w:pPr>
        <w:pStyle w:val="BodyText"/>
      </w:pPr>
      <w:r>
        <w:t xml:space="preserve">As I prepare to bring my experience to the heart of the Gulf's most rapidly evolving capital, I welcome the opportunity to discuss how my skills as a Geologist can directly support your team's mission. Thank you for considering my application – I eagerly anticipate contributing to Doha's geological future and am available at your earliest convenience for an intervi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Qatar Doha</dc:title>
  <dc:creator/>
  <dc:language>en</dc:language>
  <cp:keywords/>
  <dcterms:created xsi:type="dcterms:W3CDTF">2026-04-21T00:29:00Z</dcterms:created>
  <dcterms:modified xsi:type="dcterms:W3CDTF">2026-04-21T00:29:00Z</dcterms:modified>
</cp:coreProperties>
</file>

<file path=docProps/custom.xml><?xml version="1.0" encoding="utf-8"?>
<Properties xmlns="http://schemas.openxmlformats.org/officeDocument/2006/custom-properties" xmlns:vt="http://schemas.openxmlformats.org/officeDocument/2006/docPropsVTypes"/>
</file>